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22777124"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April 4</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bookmarkStart w:id="0" w:name="_GoBack"/>
      <w:bookmarkEnd w:id="0"/>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3691D7F9" w14:textId="310D6826" w:rsidR="00B20285" w:rsidRDefault="005E6C20" w:rsidP="004335D7">
      <w:pPr>
        <w:pStyle w:val="ListParagraph"/>
        <w:numPr>
          <w:ilvl w:val="0"/>
          <w:numId w:val="1"/>
        </w:numPr>
        <w:spacing w:after="0" w:line="240" w:lineRule="auto"/>
        <w:rPr>
          <w:rFonts w:cstheme="minorHAnsi"/>
        </w:rPr>
      </w:pPr>
      <w:r>
        <w:rPr>
          <w:rFonts w:cstheme="minorHAnsi"/>
        </w:rPr>
        <w:t>Budget Targets Set and Appropriations Bills Begin</w:t>
      </w:r>
    </w:p>
    <w:p w14:paraId="6A613F1C" w14:textId="3D9A546F" w:rsidR="005E6C20" w:rsidRDefault="005E6C20" w:rsidP="004335D7">
      <w:pPr>
        <w:pStyle w:val="ListParagraph"/>
        <w:numPr>
          <w:ilvl w:val="0"/>
          <w:numId w:val="1"/>
        </w:numPr>
        <w:spacing w:after="0" w:line="240" w:lineRule="auto"/>
        <w:rPr>
          <w:rFonts w:cstheme="minorHAnsi"/>
        </w:rPr>
      </w:pPr>
      <w:r>
        <w:rPr>
          <w:rFonts w:cstheme="minorHAnsi"/>
        </w:rPr>
        <w:t>Governor’s Literacy Bill in the House</w:t>
      </w:r>
    </w:p>
    <w:p w14:paraId="64A60D33" w14:textId="0614963B" w:rsidR="005E6C20" w:rsidRDefault="005E6C20" w:rsidP="004335D7">
      <w:pPr>
        <w:pStyle w:val="ListParagraph"/>
        <w:numPr>
          <w:ilvl w:val="0"/>
          <w:numId w:val="1"/>
        </w:numPr>
        <w:spacing w:after="0" w:line="240" w:lineRule="auto"/>
        <w:rPr>
          <w:rFonts w:cstheme="minorHAnsi"/>
        </w:rPr>
      </w:pPr>
      <w:r>
        <w:rPr>
          <w:rFonts w:cstheme="minorHAnsi"/>
        </w:rPr>
        <w:t>Other Legislative Action</w:t>
      </w:r>
    </w:p>
    <w:p w14:paraId="7CC444DE" w14:textId="76D84A29" w:rsidR="005E6C20" w:rsidRDefault="005E6C20" w:rsidP="004335D7">
      <w:pPr>
        <w:pStyle w:val="ListParagraph"/>
        <w:numPr>
          <w:ilvl w:val="0"/>
          <w:numId w:val="1"/>
        </w:numPr>
        <w:spacing w:after="0" w:line="240" w:lineRule="auto"/>
        <w:rPr>
          <w:rFonts w:cstheme="minorHAnsi"/>
        </w:rPr>
      </w:pPr>
      <w:r>
        <w:rPr>
          <w:rFonts w:cstheme="minorHAnsi"/>
        </w:rPr>
        <w:t>Finishing the Session</w:t>
      </w:r>
    </w:p>
    <w:p w14:paraId="62A1FC3B" w14:textId="12430810" w:rsidR="005E6C20" w:rsidRPr="00BD54F2" w:rsidRDefault="005E6C20" w:rsidP="004335D7">
      <w:pPr>
        <w:pStyle w:val="ListParagraph"/>
        <w:numPr>
          <w:ilvl w:val="0"/>
          <w:numId w:val="1"/>
        </w:numPr>
        <w:spacing w:after="0" w:line="240" w:lineRule="auto"/>
        <w:rPr>
          <w:rFonts w:cstheme="minorHAnsi"/>
        </w:rPr>
      </w:pPr>
      <w:r>
        <w:rPr>
          <w:rFonts w:cstheme="minorHAnsi"/>
        </w:rPr>
        <w:t xml:space="preserve">Advocacy Actions and Resources </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3B3B9B19" w14:textId="1AC361B5" w:rsidR="004A7E3D" w:rsidRDefault="005E6C20" w:rsidP="00184D0E">
      <w:pPr>
        <w:spacing w:after="120" w:line="240" w:lineRule="auto"/>
        <w:rPr>
          <w:b/>
          <w:sz w:val="24"/>
        </w:rPr>
      </w:pPr>
      <w:r>
        <w:rPr>
          <w:b/>
          <w:sz w:val="24"/>
        </w:rPr>
        <w:t>Budget Targets Set and Appropriations Bills Begin</w:t>
      </w:r>
    </w:p>
    <w:p w14:paraId="125AE829" w14:textId="53FE60F3" w:rsidR="00323CC2" w:rsidRPr="005E6C20" w:rsidRDefault="005E6C20" w:rsidP="00887118">
      <w:pPr>
        <w:spacing w:after="0" w:line="240" w:lineRule="auto"/>
        <w:rPr>
          <w:rFonts w:cstheme="minorHAnsi"/>
          <w:color w:val="252046"/>
          <w:shd w:val="clear" w:color="auto" w:fill="FFFFFF"/>
        </w:rPr>
      </w:pPr>
      <w:r>
        <w:rPr>
          <w:rFonts w:cstheme="minorHAnsi"/>
          <w:color w:val="252046"/>
          <w:shd w:val="clear" w:color="auto" w:fill="FFFFFF"/>
        </w:rPr>
        <w:t>The Governor’s s</w:t>
      </w:r>
      <w:r w:rsidR="00925B24" w:rsidRPr="005E6C20">
        <w:rPr>
          <w:rFonts w:cstheme="minorHAnsi"/>
          <w:color w:val="252046"/>
          <w:shd w:val="clear" w:color="auto" w:fill="FFFFFF"/>
        </w:rPr>
        <w:t xml:space="preserve">igning of HF 2612 </w:t>
      </w:r>
      <w:r>
        <w:rPr>
          <w:rFonts w:cstheme="minorHAnsi"/>
          <w:color w:val="252046"/>
          <w:shd w:val="clear" w:color="auto" w:fill="FFFFFF"/>
        </w:rPr>
        <w:t xml:space="preserve">SSA, Teacher Pay and AEA Reform </w:t>
      </w:r>
      <w:r w:rsidR="00925B24" w:rsidRPr="005E6C20">
        <w:rPr>
          <w:rFonts w:cstheme="minorHAnsi"/>
          <w:color w:val="252046"/>
          <w:shd w:val="clear" w:color="auto" w:fill="FFFFFF"/>
        </w:rPr>
        <w:t>last week opened the door for the rest of the budget process to begin</w:t>
      </w:r>
      <w:r>
        <w:rPr>
          <w:rFonts w:cstheme="minorHAnsi"/>
          <w:color w:val="252046"/>
          <w:shd w:val="clear" w:color="auto" w:fill="FFFFFF"/>
        </w:rPr>
        <w:t>.</w:t>
      </w:r>
      <w:r w:rsidR="009F7B9E">
        <w:rPr>
          <w:rFonts w:cstheme="minorHAnsi"/>
          <w:color w:val="252046"/>
          <w:shd w:val="clear" w:color="auto" w:fill="FFFFFF"/>
        </w:rPr>
        <w:t xml:space="preserve"> </w:t>
      </w:r>
      <w:r>
        <w:rPr>
          <w:rFonts w:cstheme="minorHAnsi"/>
          <w:color w:val="252046"/>
          <w:shd w:val="clear" w:color="auto" w:fill="FFFFFF"/>
        </w:rPr>
        <w:t xml:space="preserve">On Thursday of last week, the House and Senate released their budget targets. The Iowa Capital Dispatch article, </w:t>
      </w:r>
      <w:hyperlink r:id="rId8" w:history="1">
        <w:r w:rsidRPr="005E6C20">
          <w:rPr>
            <w:rStyle w:val="Hyperlink"/>
            <w:rFonts w:cstheme="minorHAnsi"/>
            <w:shd w:val="clear" w:color="auto" w:fill="FFFFFF"/>
          </w:rPr>
          <w:t>Iowa House, Senate release competing budget targets</w:t>
        </w:r>
        <w:r w:rsidR="009F7B9E">
          <w:rPr>
            <w:rStyle w:val="Hyperlink"/>
            <w:rFonts w:cstheme="minorHAnsi"/>
            <w:shd w:val="clear" w:color="auto" w:fill="FFFFFF"/>
          </w:rPr>
          <w:t xml:space="preserve"> </w:t>
        </w:r>
        <w:r w:rsidRPr="005E6C20">
          <w:rPr>
            <w:rStyle w:val="Hyperlink"/>
            <w:rFonts w:cstheme="minorHAnsi"/>
            <w:shd w:val="clear" w:color="auto" w:fill="FFFFFF"/>
          </w:rPr>
          <w:t>for next fiscal year</w:t>
        </w:r>
      </w:hyperlink>
      <w:r>
        <w:rPr>
          <w:rFonts w:cstheme="minorHAnsi"/>
          <w:color w:val="252046"/>
          <w:shd w:val="clear" w:color="auto" w:fill="FFFFFF"/>
        </w:rPr>
        <w:t>, shared many of the details:</w:t>
      </w:r>
      <w:r w:rsidR="009F7B9E">
        <w:rPr>
          <w:rFonts w:cstheme="minorHAnsi"/>
          <w:color w:val="252046"/>
          <w:shd w:val="clear" w:color="auto" w:fill="FFFFFF"/>
        </w:rPr>
        <w:t xml:space="preserve"> </w:t>
      </w:r>
    </w:p>
    <w:p w14:paraId="448924A4" w14:textId="26AD6AE6"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REC meeting earlier in March projected a 2.2% revenue decrease, but Iowa DOM director Kraig Paulsen said that the Iowa state government is in a strong financial position</w:t>
      </w:r>
      <w:r w:rsidR="005E6C20">
        <w:rPr>
          <w:rFonts w:cstheme="minorHAnsi"/>
          <w:color w:val="252046"/>
          <w:shd w:val="clear" w:color="auto" w:fill="FFFFFF"/>
        </w:rPr>
        <w:t>:</w:t>
      </w:r>
      <w:r w:rsidRPr="005E6C20">
        <w:rPr>
          <w:rFonts w:cstheme="minorHAnsi"/>
          <w:color w:val="252046"/>
          <w:shd w:val="clear" w:color="auto" w:fill="FFFFFF"/>
        </w:rPr>
        <w:t xml:space="preserve"> </w:t>
      </w:r>
    </w:p>
    <w:p w14:paraId="5C4F86D0"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1.83 billion general fund surplus</w:t>
      </w:r>
    </w:p>
    <w:p w14:paraId="71F3AE3B"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2.74 billion in the state’s Taxpayer Relief Fund</w:t>
      </w:r>
    </w:p>
    <w:p w14:paraId="2C6FF104"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902 million in reserve funds</w:t>
      </w:r>
    </w:p>
    <w:p w14:paraId="5D7DE95D" w14:textId="61E0B7CF"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The House budget proposes a state budget target of $8.955 billion for Fiscal Year 2025</w:t>
      </w:r>
      <w:r w:rsidR="005E6C20">
        <w:rPr>
          <w:rFonts w:cstheme="minorHAnsi"/>
          <w:color w:val="252046"/>
          <w:shd w:val="clear" w:color="auto" w:fill="FFFFFF"/>
        </w:rPr>
        <w:t>:</w:t>
      </w:r>
    </w:p>
    <w:p w14:paraId="426E767E" w14:textId="2C2C9E9F"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increase of</w:t>
      </w:r>
      <w:r w:rsidR="009F7B9E">
        <w:rPr>
          <w:rFonts w:cstheme="minorHAnsi"/>
          <w:color w:val="252046"/>
          <w:shd w:val="clear" w:color="auto" w:fill="FFFFFF"/>
        </w:rPr>
        <w:t xml:space="preserve"> </w:t>
      </w:r>
      <w:r w:rsidRPr="005E6C20">
        <w:rPr>
          <w:rFonts w:cstheme="minorHAnsi"/>
          <w:color w:val="252046"/>
          <w:shd w:val="clear" w:color="auto" w:fill="FFFFFF"/>
        </w:rPr>
        <w:t>4.71% or $402.8 million</w:t>
      </w:r>
    </w:p>
    <w:p w14:paraId="22C49438" w14:textId="6B17C983"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35 million higher than</w:t>
      </w:r>
      <w:r w:rsidR="009F7B9E">
        <w:rPr>
          <w:rFonts w:cstheme="minorHAnsi"/>
          <w:color w:val="252046"/>
          <w:shd w:val="clear" w:color="auto" w:fill="FFFFFF"/>
        </w:rPr>
        <w:t xml:space="preserve"> </w:t>
      </w:r>
      <w:r w:rsidRPr="005E6C20">
        <w:rPr>
          <w:rFonts w:cstheme="minorHAnsi"/>
          <w:color w:val="252046"/>
          <w:shd w:val="clear" w:color="auto" w:fill="FFFFFF"/>
        </w:rPr>
        <w:t>Governor’s recommendation (which was a 4.3% increase)</w:t>
      </w:r>
    </w:p>
    <w:p w14:paraId="6A76F704" w14:textId="04F8685A"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Senate Republicans also released their budget target of $8.872 billion for FY 2025</w:t>
      </w:r>
      <w:r w:rsidR="005E6C20">
        <w:rPr>
          <w:rFonts w:cstheme="minorHAnsi"/>
          <w:color w:val="252046"/>
          <w:shd w:val="clear" w:color="auto" w:fill="FFFFFF"/>
        </w:rPr>
        <w:t>:</w:t>
      </w:r>
    </w:p>
    <w:p w14:paraId="70EF4A03"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increase of 3.7% or $320 million</w:t>
      </w:r>
    </w:p>
    <w:p w14:paraId="26F75512"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82 million lower than the House Republicans’ target and $47 million lower than Governor</w:t>
      </w:r>
    </w:p>
    <w:p w14:paraId="7987504D" w14:textId="48C80A9A"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In a news release, Senate Republicans said their budget target includes</w:t>
      </w:r>
      <w:r w:rsidR="005E6C20">
        <w:rPr>
          <w:rFonts w:cstheme="minorHAnsi"/>
          <w:color w:val="252046"/>
          <w:shd w:val="clear" w:color="auto" w:fill="FFFFFF"/>
        </w:rPr>
        <w:t>:</w:t>
      </w:r>
    </w:p>
    <w:p w14:paraId="5720A616"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 xml:space="preserve">an increase of $172 million for public K-12 schools through the AEA, teacher pay and school funding law (HF 2612). </w:t>
      </w:r>
    </w:p>
    <w:p w14:paraId="1A908D9C"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additional $51.25 million in new funding for Education Savings Accounts (applies 2.5% SSA increase. HF 68 last year phased in eligibility to 400% FPL in year two).</w:t>
      </w:r>
    </w:p>
    <w:p w14:paraId="1E98479E" w14:textId="77777777" w:rsidR="00887118" w:rsidRDefault="00887118" w:rsidP="00887118">
      <w:pPr>
        <w:spacing w:after="0" w:line="240" w:lineRule="auto"/>
      </w:pPr>
    </w:p>
    <w:p w14:paraId="154F802E" w14:textId="47114ABF" w:rsidR="00887118" w:rsidRDefault="00887118" w:rsidP="00887118">
      <w:pPr>
        <w:spacing w:after="0" w:line="240" w:lineRule="auto"/>
      </w:pPr>
      <w:r w:rsidRPr="00887118">
        <w:t>Once budget targets are set, the appropriations subcommittees get to work on appropriations bills, of which several have been through a couple of steps.</w:t>
      </w:r>
      <w:r w:rsidR="009F7B9E">
        <w:t xml:space="preserve"> </w:t>
      </w:r>
      <w:r>
        <w:t xml:space="preserve">The Education Appropriations subcommittee for </w:t>
      </w:r>
      <w:hyperlink r:id="rId9" w:history="1">
        <w:r w:rsidRPr="001B68CB">
          <w:rPr>
            <w:rStyle w:val="Hyperlink"/>
          </w:rPr>
          <w:t>SSB 3201</w:t>
        </w:r>
      </w:hyperlink>
      <w:r>
        <w:t xml:space="preserve"> met Thursday and moved the bill forward to </w:t>
      </w:r>
      <w:r w:rsidR="00955E2E">
        <w:t xml:space="preserve">the </w:t>
      </w:r>
      <w:r>
        <w:t>full committee.</w:t>
      </w:r>
      <w:r w:rsidR="009F7B9E">
        <w:t xml:space="preserve"> </w:t>
      </w:r>
      <w:r>
        <w:t xml:space="preserve">This bill includes appropriations for community colleges, regents institutions, DE and several other education-related areas, with little </w:t>
      </w:r>
      <w:r w:rsidR="00955E2E">
        <w:t xml:space="preserve">impact on </w:t>
      </w:r>
      <w:r>
        <w:t xml:space="preserve">PK-12 public school funding, which is primarily </w:t>
      </w:r>
      <w:r w:rsidR="00AD46A7">
        <w:t xml:space="preserve">funded </w:t>
      </w:r>
      <w:r>
        <w:t>in the Standings Appropriations bill yet to be introduced.</w:t>
      </w:r>
      <w:r w:rsidR="009F7B9E">
        <w:t xml:space="preserve"> </w:t>
      </w:r>
      <w:r>
        <w:t xml:space="preserve">UEN is registered as undecided. </w:t>
      </w:r>
      <w:r w:rsidR="00955E2E">
        <w:t>Items o</w:t>
      </w:r>
      <w:r>
        <w:t xml:space="preserve">f interest in SSB 3201: </w:t>
      </w:r>
    </w:p>
    <w:p w14:paraId="0B67B20C" w14:textId="4932224E" w:rsidR="00323CC2" w:rsidRPr="00887118" w:rsidRDefault="00925B24" w:rsidP="00925B24">
      <w:pPr>
        <w:numPr>
          <w:ilvl w:val="0"/>
          <w:numId w:val="3"/>
        </w:numPr>
        <w:spacing w:after="0" w:line="240" w:lineRule="auto"/>
      </w:pPr>
      <w:r w:rsidRPr="00887118">
        <w:t xml:space="preserve">Includes </w:t>
      </w:r>
      <w:r w:rsidR="00887118">
        <w:t xml:space="preserve">a new appropriation of </w:t>
      </w:r>
      <w:r w:rsidRPr="00887118">
        <w:t>$10 million to DE for new Division of Special Education</w:t>
      </w:r>
      <w:r w:rsidR="00887118">
        <w:t xml:space="preserve"> established in HF 2612.</w:t>
      </w:r>
      <w:r w:rsidR="009F7B9E">
        <w:t xml:space="preserve"> </w:t>
      </w:r>
      <w:r w:rsidR="00887118">
        <w:t xml:space="preserve">This is half of the amount (an estimated $20 million) in the Governor’s recommendation for the Division, but HF 2612 specified no more than 13 staff at the DE in Des Moines and no more than 40 apportioned regionally in the AEAs, whereas the Governor’s plan included an estimated 139 FTEs. There is not yet a deappropriation, which could come in the Standings bill, out of school district/AEA special education flow-through. </w:t>
      </w:r>
    </w:p>
    <w:p w14:paraId="6EA0FC73" w14:textId="7D6D4DCF" w:rsidR="00887118" w:rsidRDefault="00925B24" w:rsidP="00925B24">
      <w:pPr>
        <w:numPr>
          <w:ilvl w:val="0"/>
          <w:numId w:val="3"/>
        </w:numPr>
        <w:spacing w:after="0" w:line="240" w:lineRule="auto"/>
      </w:pPr>
      <w:r w:rsidRPr="00887118">
        <w:lastRenderedPageBreak/>
        <w:t xml:space="preserve">Includes $2.2 million to DE </w:t>
      </w:r>
      <w:r w:rsidR="00887118">
        <w:t xml:space="preserve">to develop and provide </w:t>
      </w:r>
      <w:r w:rsidRPr="00887118">
        <w:t xml:space="preserve">free required </w:t>
      </w:r>
      <w:r w:rsidR="00887118">
        <w:t>professional development</w:t>
      </w:r>
      <w:r w:rsidRPr="00887118">
        <w:t xml:space="preserve"> for private and public school</w:t>
      </w:r>
      <w:r w:rsidR="00887118">
        <w:t xml:space="preserve"> employees.</w:t>
      </w:r>
      <w:r w:rsidR="009F7B9E">
        <w:t xml:space="preserve"> </w:t>
      </w:r>
      <w:r w:rsidR="00887118">
        <w:t xml:space="preserve">There is not yet a deappropriation, which could come in the Standings bill, out of AEA professional development per pupil categorical funds. </w:t>
      </w:r>
    </w:p>
    <w:p w14:paraId="313A277B" w14:textId="654F08E4" w:rsidR="001B68CB" w:rsidRPr="00887118" w:rsidRDefault="001B68CB" w:rsidP="00925B24">
      <w:pPr>
        <w:numPr>
          <w:ilvl w:val="0"/>
          <w:numId w:val="3"/>
        </w:numPr>
        <w:spacing w:after="0" w:line="240" w:lineRule="auto"/>
      </w:pPr>
      <w:r>
        <w:t>Please Note: There is no supplemental appropriation for $14 million in this bill, for school districts to increase pay for education support personnel.</w:t>
      </w:r>
      <w:r w:rsidR="009F7B9E">
        <w:t xml:space="preserve"> </w:t>
      </w:r>
      <w:r>
        <w:t xml:space="preserve">Such an </w:t>
      </w:r>
      <w:r w:rsidR="007B3A67">
        <w:t>appropriation</w:t>
      </w:r>
      <w:r>
        <w:t xml:space="preserve"> could be amended on to this bill</w:t>
      </w:r>
      <w:r w:rsidR="00955E2E">
        <w:t>,</w:t>
      </w:r>
      <w:r>
        <w:t xml:space="preserve"> be included in the Standings Appropriations bill</w:t>
      </w:r>
      <w:r w:rsidR="00955E2E">
        <w:t>,</w:t>
      </w:r>
      <w:r>
        <w:t xml:space="preserve"> or not be appropriated at all. Stay tuned. </w:t>
      </w:r>
    </w:p>
    <w:p w14:paraId="2C9A3971" w14:textId="77777777" w:rsidR="001B68CB" w:rsidRDefault="001B68CB" w:rsidP="00887118">
      <w:pPr>
        <w:spacing w:after="0" w:line="240" w:lineRule="auto"/>
      </w:pPr>
    </w:p>
    <w:p w14:paraId="58BE575B" w14:textId="02A5001E" w:rsidR="00887118" w:rsidRPr="00887118" w:rsidRDefault="00887118" w:rsidP="00887118">
      <w:pPr>
        <w:spacing w:after="0" w:line="240" w:lineRule="auto"/>
      </w:pPr>
      <w:r w:rsidRPr="00887118">
        <w:t>This chart from</w:t>
      </w:r>
      <w:r>
        <w:rPr>
          <w:b/>
          <w:sz w:val="24"/>
        </w:rPr>
        <w:t xml:space="preserve"> </w:t>
      </w:r>
      <w:r w:rsidRPr="00887118">
        <w:t>the Iowa Legislative News Service shows progress so far through Wednesday of this week.</w:t>
      </w:r>
      <w:r w:rsidR="009A4D80">
        <w:t xml:space="preserve"> </w:t>
      </w:r>
    </w:p>
    <w:p w14:paraId="033C292F" w14:textId="77777777" w:rsidR="00887118" w:rsidRPr="00887118" w:rsidRDefault="00887118" w:rsidP="00184D0E">
      <w:pPr>
        <w:spacing w:after="120" w:line="240" w:lineRule="auto"/>
      </w:pPr>
    </w:p>
    <w:p w14:paraId="6C0B9DFF" w14:textId="68818776" w:rsidR="00887118" w:rsidRDefault="00887118" w:rsidP="00887118">
      <w:pPr>
        <w:spacing w:after="120" w:line="240" w:lineRule="auto"/>
        <w:jc w:val="center"/>
        <w:rPr>
          <w:b/>
          <w:sz w:val="24"/>
        </w:rPr>
      </w:pPr>
      <w:r w:rsidRPr="00887118">
        <w:rPr>
          <w:b/>
          <w:noProof/>
          <w:sz w:val="24"/>
        </w:rPr>
        <w:drawing>
          <wp:inline distT="0" distB="0" distL="0" distR="0" wp14:anchorId="4C36B87F" wp14:editId="63957287">
            <wp:extent cx="4404360" cy="386369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18715" cy="3876290"/>
                    </a:xfrm>
                    <a:prstGeom prst="rect">
                      <a:avLst/>
                    </a:prstGeom>
                  </pic:spPr>
                </pic:pic>
              </a:graphicData>
            </a:graphic>
          </wp:inline>
        </w:drawing>
      </w:r>
    </w:p>
    <w:p w14:paraId="2020E04F" w14:textId="77777777" w:rsidR="00887118" w:rsidRDefault="00887118" w:rsidP="00184D0E">
      <w:pPr>
        <w:spacing w:after="120" w:line="240" w:lineRule="auto"/>
        <w:rPr>
          <w:b/>
          <w:sz w:val="24"/>
        </w:rPr>
      </w:pPr>
    </w:p>
    <w:p w14:paraId="23297BA8" w14:textId="5C232E00" w:rsidR="001B68CB" w:rsidRDefault="001B68CB" w:rsidP="001B68CB">
      <w:pPr>
        <w:spacing w:after="120" w:line="240" w:lineRule="auto"/>
        <w:rPr>
          <w:b/>
          <w:sz w:val="24"/>
        </w:rPr>
      </w:pPr>
      <w:bookmarkStart w:id="1" w:name="_Hlk160116027"/>
      <w:r w:rsidRPr="001B68CB">
        <w:rPr>
          <w:b/>
          <w:sz w:val="24"/>
        </w:rPr>
        <w:t>Governor’s Literacy Bill in the House</w:t>
      </w:r>
    </w:p>
    <w:p w14:paraId="14E3D37E" w14:textId="0D7EA97F" w:rsidR="001B68CB" w:rsidRPr="007B7C56" w:rsidRDefault="00F44BEF" w:rsidP="001B68CB">
      <w:pPr>
        <w:spacing w:after="0" w:line="240" w:lineRule="auto"/>
        <w:rPr>
          <w:rFonts w:eastAsia="Times New Roman" w:cstheme="minorHAnsi"/>
          <w:color w:val="000000"/>
        </w:rPr>
      </w:pPr>
      <w:hyperlink r:id="rId11" w:tgtFrame="_blank" w:history="1">
        <w:r w:rsidR="001B68CB" w:rsidRPr="007B7C56">
          <w:rPr>
            <w:rFonts w:eastAsia="Times New Roman" w:cstheme="minorHAnsi"/>
            <w:b/>
            <w:color w:val="0000FF"/>
            <w:u w:val="single"/>
          </w:rPr>
          <w:t>HF 2618</w:t>
        </w:r>
      </w:hyperlink>
      <w:r w:rsidR="001B68CB" w:rsidRPr="007B7C56">
        <w:rPr>
          <w:rFonts w:eastAsia="Times New Roman" w:cstheme="minorHAnsi"/>
          <w:b/>
          <w:color w:val="000000"/>
        </w:rPr>
        <w:t> Governor’s Literacy Requirements:</w:t>
      </w:r>
      <w:r w:rsidR="001B68CB" w:rsidRPr="007B7C56">
        <w:rPr>
          <w:rFonts w:eastAsia="Times New Roman" w:cstheme="minorHAnsi"/>
          <w:color w:val="000000"/>
        </w:rPr>
        <w:t xml:space="preserve"> Requires the </w:t>
      </w:r>
      <w:hyperlink r:id="rId12" w:history="1">
        <w:r w:rsidR="001B68CB" w:rsidRPr="007B7C56">
          <w:rPr>
            <w:rStyle w:val="Hyperlink"/>
            <w:rFonts w:eastAsia="Times New Roman" w:cstheme="minorHAnsi"/>
          </w:rPr>
          <w:t xml:space="preserve">Foundations in Reading </w:t>
        </w:r>
      </w:hyperlink>
      <w:r w:rsidR="001B68CB" w:rsidRPr="007B7C56">
        <w:rPr>
          <w:rFonts w:eastAsia="Times New Roman" w:cstheme="minorHAnsi"/>
          <w:color w:val="000000"/>
        </w:rPr>
        <w:t>test be administered to students in Iowa Teacher Preparation programs. This is the Massachusetts test for assessing teacher skill</w:t>
      </w:r>
      <w:r w:rsidR="002E79A8">
        <w:rPr>
          <w:rFonts w:eastAsia="Times New Roman" w:cstheme="minorHAnsi"/>
          <w:color w:val="000000"/>
        </w:rPr>
        <w:t>s</w:t>
      </w:r>
      <w:r w:rsidR="001B68CB" w:rsidRPr="007B7C56">
        <w:rPr>
          <w:rFonts w:eastAsia="Times New Roman" w:cstheme="minorHAnsi"/>
          <w:color w:val="000000"/>
        </w:rPr>
        <w:t xml:space="preserve"> in teaching and assessing early and elementary literacy. The bill requires the teacher preparation programs to report the test scores to the DE. The bill was amended to remove the requirement that a student have a passing score to graduate</w:t>
      </w:r>
      <w:r w:rsidR="009F7B9E">
        <w:rPr>
          <w:rFonts w:eastAsia="Times New Roman" w:cstheme="minorHAnsi"/>
          <w:color w:val="000000"/>
        </w:rPr>
        <w:t xml:space="preserve"> </w:t>
      </w:r>
      <w:r w:rsidR="001B68CB" w:rsidRPr="007B7C56">
        <w:rPr>
          <w:rFonts w:eastAsia="Times New Roman" w:cstheme="minorHAnsi"/>
          <w:color w:val="000000"/>
        </w:rPr>
        <w:t>from the program or to be licensed to teach in Iowa.</w:t>
      </w:r>
      <w:r w:rsidR="009F7B9E">
        <w:rPr>
          <w:rFonts w:eastAsia="Times New Roman" w:cstheme="minorHAnsi"/>
          <w:color w:val="000000"/>
        </w:rPr>
        <w:t xml:space="preserve"> </w:t>
      </w:r>
      <w:r w:rsidR="001B68CB" w:rsidRPr="007B7C56">
        <w:rPr>
          <w:rFonts w:eastAsia="Times New Roman" w:cstheme="minorHAnsi"/>
          <w:color w:val="000000"/>
        </w:rPr>
        <w:t xml:space="preserve">The bill also requires schools to give written notice to parents of K-6 students if the student is not proficient in reading, including a notice that the parent has the authority to request their child be retained. Prohibits promoting a student if the parents request the child to be retained. Requires schools to have individualized reading plans for K-6 students who do not read proficiently. The House approved the bill, 92-3, sending it to the Senate. UEN is registered as undecided. </w:t>
      </w:r>
    </w:p>
    <w:p w14:paraId="1AD28606" w14:textId="196C639B" w:rsidR="001B68CB" w:rsidRDefault="001B68CB" w:rsidP="001B68CB">
      <w:pPr>
        <w:spacing w:after="0" w:line="240" w:lineRule="auto"/>
      </w:pPr>
    </w:p>
    <w:p w14:paraId="0979ACCF" w14:textId="1685FB6A" w:rsidR="001B68CB" w:rsidRDefault="001B68CB" w:rsidP="007B7C56">
      <w:pPr>
        <w:spacing w:after="120" w:line="240" w:lineRule="auto"/>
        <w:rPr>
          <w:b/>
          <w:sz w:val="24"/>
        </w:rPr>
      </w:pPr>
      <w:r w:rsidRPr="001B68CB">
        <w:rPr>
          <w:b/>
          <w:sz w:val="24"/>
        </w:rPr>
        <w:t>Other Legislative Action</w:t>
      </w:r>
    </w:p>
    <w:p w14:paraId="2D0AE08F" w14:textId="635E526D" w:rsidR="007B7C56" w:rsidRDefault="007B7C56" w:rsidP="007B7C56">
      <w:pPr>
        <w:spacing w:after="120" w:line="240" w:lineRule="auto"/>
        <w:rPr>
          <w:b/>
          <w:sz w:val="24"/>
        </w:rPr>
      </w:pPr>
      <w:r>
        <w:rPr>
          <w:b/>
          <w:sz w:val="24"/>
        </w:rPr>
        <w:t>Bills to the Governor</w:t>
      </w:r>
    </w:p>
    <w:p w14:paraId="514151A4" w14:textId="2414F510" w:rsidR="007B7C56" w:rsidRDefault="00F44BEF" w:rsidP="007B7C56">
      <w:pPr>
        <w:spacing w:line="240" w:lineRule="auto"/>
      </w:pPr>
      <w:hyperlink r:id="rId13" w:history="1">
        <w:r w:rsidR="007B7C56" w:rsidRPr="000716C5">
          <w:rPr>
            <w:rStyle w:val="Hyperlink"/>
            <w:b/>
          </w:rPr>
          <w:t>HF 2393</w:t>
        </w:r>
      </w:hyperlink>
      <w:r w:rsidR="007B7C56" w:rsidRPr="00B92038">
        <w:rPr>
          <w:b/>
        </w:rPr>
        <w:t xml:space="preserve"> Student Dental Exams:</w:t>
      </w:r>
      <w:r w:rsidR="007B7C56">
        <w:t xml:space="preserve"> Exempts dental examinations for students from restrictions on physical exams, similar to exemptions for hearing and vision. House approved it 95-0 (2/28). The Senate agreed, 48-0, sending it to the Governor.</w:t>
      </w:r>
      <w:r w:rsidR="002E79A8">
        <w:t xml:space="preserve"> UEN </w:t>
      </w:r>
      <w:r w:rsidR="00AD46A7">
        <w:t>supports.</w:t>
      </w:r>
    </w:p>
    <w:p w14:paraId="2D40FD56" w14:textId="540C03D2" w:rsidR="007B7C56" w:rsidRDefault="00F44BEF" w:rsidP="007B7C56">
      <w:pPr>
        <w:spacing w:line="240" w:lineRule="auto"/>
      </w:pPr>
      <w:hyperlink r:id="rId14" w:history="1">
        <w:r w:rsidR="007B7C56" w:rsidRPr="000716C5">
          <w:rPr>
            <w:rStyle w:val="Hyperlink"/>
            <w:b/>
          </w:rPr>
          <w:t>HF 2615</w:t>
        </w:r>
      </w:hyperlink>
      <w:r w:rsidR="007B7C56" w:rsidRPr="00B92038">
        <w:rPr>
          <w:b/>
        </w:rPr>
        <w:t xml:space="preserve"> College Information to High School Students:</w:t>
      </w:r>
      <w:r w:rsidR="007B7C56">
        <w:t xml:space="preserve"> Requires community colleges and schools </w:t>
      </w:r>
      <w:r w:rsidR="002E79A8">
        <w:t xml:space="preserve">that </w:t>
      </w:r>
      <w:r w:rsidR="007B7C56">
        <w:t>qualify for Iowa Tuition grants to publish information on students. Requires CCs to publish information on income and student debt of graduates. Requires schools qualifying for Tuition Grants to publish reports on the income and student debt of students with a bachelor’s degree. Requires H</w:t>
      </w:r>
      <w:r w:rsidR="002E79A8">
        <w:t>igh Schools</w:t>
      </w:r>
      <w:r w:rsidR="007B7C56">
        <w:t xml:space="preserve"> give this information to grades 11-12 students who are interested in college. Makes the school college and career transition </w:t>
      </w:r>
      <w:r w:rsidR="00AD46A7">
        <w:t xml:space="preserve">coordinator </w:t>
      </w:r>
      <w:r w:rsidR="007B7C56">
        <w:t xml:space="preserve">responsible for giving out copies of the report. Excludes a shared college and career transition </w:t>
      </w:r>
      <w:r w:rsidR="00AD46A7">
        <w:t xml:space="preserve">coordinator </w:t>
      </w:r>
      <w:r w:rsidR="007B7C56">
        <w:t xml:space="preserve">from counting against the limits on supplementary weighting. </w:t>
      </w:r>
      <w:r w:rsidR="00AD46A7">
        <w:t>An amendment in the Senate allows the information to be provided to students with an Internet link</w:t>
      </w:r>
      <w:r w:rsidR="007B7C56">
        <w:t>. Senate amended and approved the bill</w:t>
      </w:r>
      <w:r w:rsidR="007B7C56" w:rsidRPr="00A27313">
        <w:t xml:space="preserve"> 48-0</w:t>
      </w:r>
      <w:r w:rsidR="007B7C56">
        <w:t xml:space="preserve">, sending it back to the House. </w:t>
      </w:r>
      <w:r w:rsidR="002E79A8">
        <w:t xml:space="preserve">The </w:t>
      </w:r>
      <w:r w:rsidR="007B7C56">
        <w:t xml:space="preserve">House concurred </w:t>
      </w:r>
      <w:r w:rsidR="002E79A8">
        <w:t>with</w:t>
      </w:r>
      <w:r w:rsidR="007B7C56">
        <w:t xml:space="preserve"> the Senate amendment, 95:0</w:t>
      </w:r>
      <w:r w:rsidR="002E79A8">
        <w:t>,</w:t>
      </w:r>
      <w:r w:rsidR="007B7C56">
        <w:t xml:space="preserve"> sending it to the Governor. UEN is undecided.</w:t>
      </w:r>
    </w:p>
    <w:p w14:paraId="39B9D4E1" w14:textId="19348CE7" w:rsidR="007B7C56" w:rsidRPr="007B7C56" w:rsidRDefault="00F44BEF" w:rsidP="007B7C56">
      <w:pPr>
        <w:spacing w:after="0" w:line="240" w:lineRule="auto"/>
        <w:rPr>
          <w:rFonts w:eastAsia="Times New Roman" w:cstheme="minorHAnsi"/>
          <w:color w:val="000000"/>
        </w:rPr>
      </w:pPr>
      <w:hyperlink r:id="rId15" w:tgtFrame="_blank" w:history="1">
        <w:r w:rsidR="007B7C56" w:rsidRPr="007B7C56">
          <w:rPr>
            <w:rFonts w:eastAsia="Times New Roman" w:cstheme="minorHAnsi"/>
            <w:b/>
            <w:color w:val="0000FF"/>
            <w:u w:val="single"/>
          </w:rPr>
          <w:t>HF 2653</w:t>
        </w:r>
      </w:hyperlink>
      <w:r w:rsidR="007B7C56" w:rsidRPr="007B7C56">
        <w:rPr>
          <w:rFonts w:eastAsia="Times New Roman" w:cstheme="minorHAnsi"/>
          <w:color w:val="000000"/>
        </w:rPr>
        <w:t> </w:t>
      </w:r>
      <w:r w:rsidR="007B7C56" w:rsidRPr="007B7C56">
        <w:rPr>
          <w:rFonts w:eastAsia="Times New Roman" w:cstheme="minorHAnsi"/>
          <w:b/>
          <w:color w:val="000000"/>
        </w:rPr>
        <w:t>Perry Retention Bonuses</w:t>
      </w:r>
      <w:r w:rsidR="007B7C56">
        <w:rPr>
          <w:rFonts w:eastAsia="Times New Roman" w:cstheme="minorHAnsi"/>
          <w:color w:val="000000"/>
        </w:rPr>
        <w:t>:</w:t>
      </w:r>
      <w:r w:rsidR="009F7B9E">
        <w:rPr>
          <w:rFonts w:eastAsia="Times New Roman" w:cstheme="minorHAnsi"/>
          <w:color w:val="000000"/>
        </w:rPr>
        <w:t xml:space="preserve"> </w:t>
      </w:r>
      <w:r w:rsidR="007B7C56">
        <w:rPr>
          <w:rFonts w:eastAsia="Times New Roman" w:cstheme="minorHAnsi"/>
          <w:color w:val="000000"/>
        </w:rPr>
        <w:t xml:space="preserve">Allows Perry CSD to use no more than $700,000 </w:t>
      </w:r>
      <w:r w:rsidR="007B7C56" w:rsidRPr="007B7C56">
        <w:rPr>
          <w:rFonts w:eastAsia="Times New Roman" w:cstheme="minorHAnsi"/>
          <w:color w:val="000000"/>
        </w:rPr>
        <w:t xml:space="preserve">from </w:t>
      </w:r>
      <w:r w:rsidR="007B7C56">
        <w:rPr>
          <w:rFonts w:eastAsia="Times New Roman" w:cstheme="minorHAnsi"/>
          <w:color w:val="000000"/>
        </w:rPr>
        <w:t xml:space="preserve">the district’s </w:t>
      </w:r>
      <w:r w:rsidR="007B7C56" w:rsidRPr="007B7C56">
        <w:rPr>
          <w:rFonts w:eastAsia="Times New Roman" w:cstheme="minorHAnsi"/>
          <w:color w:val="000000"/>
        </w:rPr>
        <w:t>Management Fund</w:t>
      </w:r>
      <w:r w:rsidR="007B7C56">
        <w:rPr>
          <w:rFonts w:eastAsia="Times New Roman" w:cstheme="minorHAnsi"/>
          <w:color w:val="000000"/>
        </w:rPr>
        <w:t xml:space="preserve"> balance, for teacher recruitment and retention. A</w:t>
      </w:r>
      <w:r w:rsidR="007B7C56" w:rsidRPr="007B7C56">
        <w:rPr>
          <w:rFonts w:eastAsia="Times New Roman" w:cstheme="minorHAnsi"/>
          <w:color w:val="000000"/>
        </w:rPr>
        <w:t xml:space="preserve">pproved by the Senate 49-0, sending it to the Governor. </w:t>
      </w:r>
      <w:r w:rsidR="007B7C56">
        <w:rPr>
          <w:rFonts w:eastAsia="Times New Roman" w:cstheme="minorHAnsi"/>
          <w:color w:val="000000"/>
        </w:rPr>
        <w:t xml:space="preserve">UEN supports. </w:t>
      </w:r>
    </w:p>
    <w:p w14:paraId="16252625" w14:textId="77777777" w:rsidR="007B7C56" w:rsidRDefault="007B7C56" w:rsidP="007B7C56">
      <w:pPr>
        <w:spacing w:line="240" w:lineRule="auto"/>
        <w:rPr>
          <w:b/>
        </w:rPr>
      </w:pPr>
    </w:p>
    <w:p w14:paraId="51E5D22D" w14:textId="28BB8777" w:rsidR="007B7C56" w:rsidRDefault="00F44BEF" w:rsidP="007B7C56">
      <w:pPr>
        <w:spacing w:line="240" w:lineRule="auto"/>
      </w:pPr>
      <w:hyperlink r:id="rId16" w:history="1">
        <w:r w:rsidR="007B7C56" w:rsidRPr="000716C5">
          <w:rPr>
            <w:rStyle w:val="Hyperlink"/>
            <w:b/>
          </w:rPr>
          <w:t>SF 2331</w:t>
        </w:r>
      </w:hyperlink>
      <w:r w:rsidR="007B7C56" w:rsidRPr="00B92038">
        <w:rPr>
          <w:b/>
        </w:rPr>
        <w:t xml:space="preserve"> Government Notices and Publication:</w:t>
      </w:r>
      <w:r w:rsidR="007B7C56">
        <w:t xml:space="preserve"> Requires local governments to deliver minutes to newspapers for publication within 15 days. Requires </w:t>
      </w:r>
      <w:r w:rsidR="00AD46A7">
        <w:t xml:space="preserve">the </w:t>
      </w:r>
      <w:r w:rsidR="007B7C56">
        <w:t xml:space="preserve">newspaper of notice to have been published for at least one year and that </w:t>
      </w:r>
      <w:r w:rsidR="00AD46A7">
        <w:t>the news</w:t>
      </w:r>
      <w:r w:rsidR="007B7C56">
        <w:t xml:space="preserve">paper </w:t>
      </w:r>
      <w:r w:rsidR="00AD46A7">
        <w:t xml:space="preserve">post the official notices on their website </w:t>
      </w:r>
      <w:r w:rsidR="007B7C56">
        <w:t xml:space="preserve">at no cost to the public. Requires the paper to post to a statewide notice site. Requires a statewide newspaper organization to maintain such a site. </w:t>
      </w:r>
      <w:r w:rsidR="007B7C56" w:rsidRPr="007B7C56">
        <w:rPr>
          <w:b/>
          <w:i/>
        </w:rPr>
        <w:t>Allows notice requirements to be satisfied by the local government’s internet publication (if it was timely), if the newspaper published untimely or in error.</w:t>
      </w:r>
      <w:r w:rsidR="007B7C56">
        <w:t xml:space="preserve"> Allows a county to publish on the internet if no newspaper meeting the requirements for official publication exists in the county or if a newspaper refuses publication. Deems notice requirements to be met if the governmental body publishes notice on the internet even if the newspaper fails to publish the notice. Requires the newspaper to refund any money paid for notices not published in a timely manner. Gives the Iowa Public Information Board jurisdiction over disputes about notice publication between governments and newspapers. House amended and approved it, 95-2 (3/27) and the Senate agreed 47-0, sending it to the Governor. UEN supports. </w:t>
      </w:r>
    </w:p>
    <w:p w14:paraId="21B4A176" w14:textId="4D755C82" w:rsidR="007B7C56" w:rsidRDefault="00F44BEF" w:rsidP="007B7C56">
      <w:pPr>
        <w:spacing w:line="240" w:lineRule="auto"/>
      </w:pPr>
      <w:hyperlink r:id="rId17" w:history="1">
        <w:r w:rsidR="007B7C56" w:rsidRPr="008833C4">
          <w:rPr>
            <w:rStyle w:val="Hyperlink"/>
            <w:b/>
          </w:rPr>
          <w:t>HF 2465</w:t>
        </w:r>
      </w:hyperlink>
      <w:r w:rsidR="007B7C56" w:rsidRPr="008833C4">
        <w:rPr>
          <w:b/>
        </w:rPr>
        <w:t xml:space="preserve"> AG Classes as Science or Math:</w:t>
      </w:r>
      <w:r w:rsidR="007B7C56">
        <w:t xml:space="preserve"> Allows High School agriculture classes to include units that meet science and/or math curriculum requirements. Requires the state board of education to adopt rules. Limits the flexibility to no more than two units of Agriculture classes to meet offer and teach requirements.</w:t>
      </w:r>
      <w:r w:rsidR="009F7B9E">
        <w:t xml:space="preserve"> </w:t>
      </w:r>
      <w:r w:rsidR="007B7C56">
        <w:t>Deems the State BOE cannot waive certain requirements. The Senate concurred with the House 48-0, sending it to the Governor.</w:t>
      </w:r>
      <w:r w:rsidR="009F7B9E">
        <w:t xml:space="preserve"> </w:t>
      </w:r>
      <w:r w:rsidR="007B7C56">
        <w:t xml:space="preserve">UEN supports. </w:t>
      </w:r>
    </w:p>
    <w:p w14:paraId="6800C662" w14:textId="77777777" w:rsidR="007B7C56" w:rsidRDefault="007B7C56" w:rsidP="007B7C56">
      <w:pPr>
        <w:spacing w:after="0" w:line="240" w:lineRule="auto"/>
      </w:pPr>
    </w:p>
    <w:p w14:paraId="7FEA73F6" w14:textId="3556EF9F" w:rsidR="007B7C56" w:rsidRPr="007B7C56" w:rsidRDefault="007B7C56" w:rsidP="007B7C56">
      <w:pPr>
        <w:spacing w:after="120" w:line="240" w:lineRule="auto"/>
        <w:rPr>
          <w:b/>
          <w:sz w:val="24"/>
        </w:rPr>
      </w:pPr>
      <w:r w:rsidRPr="007B7C56">
        <w:rPr>
          <w:b/>
          <w:sz w:val="24"/>
        </w:rPr>
        <w:t>Bills Bouncing Between Chambers</w:t>
      </w:r>
    </w:p>
    <w:p w14:paraId="29A30256" w14:textId="62422CCF" w:rsidR="007B7C56" w:rsidRDefault="00F44BEF" w:rsidP="007B7C56">
      <w:pPr>
        <w:spacing w:after="0" w:line="240" w:lineRule="auto"/>
      </w:pPr>
      <w:hyperlink r:id="rId18" w:history="1">
        <w:r w:rsidR="007B7C56" w:rsidRPr="000F2C2A">
          <w:rPr>
            <w:rStyle w:val="Hyperlink"/>
            <w:b/>
            <w:bCs/>
          </w:rPr>
          <w:t>HF 2278</w:t>
        </w:r>
      </w:hyperlink>
      <w:r w:rsidR="007B7C56" w:rsidRPr="00BF0481">
        <w:rPr>
          <w:b/>
          <w:bCs/>
        </w:rPr>
        <w:t xml:space="preserve"> Open Enrollment Transportation: </w:t>
      </w:r>
      <w:r w:rsidR="007B7C56">
        <w:t>a</w:t>
      </w:r>
      <w:r w:rsidR="007B7C56" w:rsidRPr="00BF0481">
        <w:t xml:space="preserve">llows a receiving district with fewer than 2,000 students to send a bus not more than 2 miles into the district of residence </w:t>
      </w:r>
      <w:r w:rsidR="007B7C56">
        <w:t>to pick up</w:t>
      </w:r>
      <w:r w:rsidR="007B7C56" w:rsidRPr="00BF0481">
        <w:t xml:space="preserve"> an open-enroll</w:t>
      </w:r>
      <w:r w:rsidR="007B7C56">
        <w:t>ed</w:t>
      </w:r>
      <w:r w:rsidR="007B7C56" w:rsidRPr="00BF0481">
        <w:t xml:space="preserve"> student if the student lives closer to the school the student attends than the school of residence. Retaliation option: </w:t>
      </w:r>
      <w:r w:rsidR="007B7C56">
        <w:t>a</w:t>
      </w:r>
      <w:r w:rsidR="007B7C56" w:rsidRPr="00BF0481">
        <w:t xml:space="preserve">llows a receiving district of more than 2,000 students to send a bus into a contiguous district if that </w:t>
      </w:r>
      <w:r w:rsidR="007B7C56" w:rsidRPr="00BF0481">
        <w:lastRenderedPageBreak/>
        <w:t>district is less than 2,000</w:t>
      </w:r>
      <w:r w:rsidR="007B7C56">
        <w:t xml:space="preserve"> students, </w:t>
      </w:r>
      <w:r w:rsidR="007B7C56" w:rsidRPr="00BF0481">
        <w:t xml:space="preserve">and the district of residence has sent vehicles into the receiving district. </w:t>
      </w:r>
      <w:r w:rsidR="007B7C56">
        <w:t>The bill continues to a</w:t>
      </w:r>
      <w:r w:rsidR="007B7C56" w:rsidRPr="00BF0481">
        <w:t xml:space="preserve">llow receiving and sending </w:t>
      </w:r>
      <w:r w:rsidR="007B7C56">
        <w:t xml:space="preserve">school </w:t>
      </w:r>
      <w:r w:rsidR="007B7C56" w:rsidRPr="00BF0481">
        <w:t>district</w:t>
      </w:r>
      <w:r w:rsidR="007B7C56">
        <w:t>s</w:t>
      </w:r>
      <w:r w:rsidR="007B7C56" w:rsidRPr="00BF0481">
        <w:t xml:space="preserve"> to reach an agreement on sending transportation into the district of residence. </w:t>
      </w:r>
      <w:r w:rsidR="007B7C56">
        <w:t xml:space="preserve">The Senate amended </w:t>
      </w:r>
      <w:r w:rsidR="002E79A8">
        <w:t xml:space="preserve">the bill </w:t>
      </w:r>
      <w:r w:rsidR="007B7C56">
        <w:t xml:space="preserve">to state that the sending district is not responsible for compensating the parent for transportation costs if the receiving district transports the student. Approved 49-0, sending it back to the House. UEN is undecided. </w:t>
      </w:r>
    </w:p>
    <w:p w14:paraId="0DCE15CC" w14:textId="77777777" w:rsidR="007B7C56" w:rsidRPr="007B7C56" w:rsidRDefault="007B7C56" w:rsidP="007B7C56">
      <w:pPr>
        <w:spacing w:after="0" w:line="240" w:lineRule="auto"/>
        <w:rPr>
          <w:rFonts w:cstheme="minorHAnsi"/>
        </w:rPr>
      </w:pPr>
    </w:p>
    <w:p w14:paraId="3626EDA1" w14:textId="5DB9AC9F" w:rsidR="007B7C56" w:rsidRPr="007B7C56" w:rsidRDefault="00F44BEF" w:rsidP="007B7C56">
      <w:pPr>
        <w:spacing w:after="0" w:line="240" w:lineRule="auto"/>
        <w:rPr>
          <w:rFonts w:eastAsia="Times New Roman" w:cstheme="minorHAnsi"/>
          <w:color w:val="000000"/>
        </w:rPr>
      </w:pPr>
      <w:hyperlink r:id="rId19" w:tgtFrame="_blank" w:history="1">
        <w:r w:rsidR="007B7C56" w:rsidRPr="007B7C56">
          <w:rPr>
            <w:rFonts w:eastAsia="Times New Roman" w:cstheme="minorHAnsi"/>
            <w:b/>
            <w:color w:val="0000FF"/>
            <w:u w:val="single"/>
          </w:rPr>
          <w:t>SJR 2004</w:t>
        </w:r>
      </w:hyperlink>
      <w:r w:rsidR="007B7C56" w:rsidRPr="007B7C56">
        <w:rPr>
          <w:rFonts w:eastAsia="Times New Roman" w:cstheme="minorHAnsi"/>
          <w:color w:val="000000"/>
        </w:rPr>
        <w:t> - Single Rate Individual Income Tax Constitutional Amendment:</w:t>
      </w:r>
      <w:r w:rsidR="009F7B9E">
        <w:rPr>
          <w:rFonts w:eastAsia="Times New Roman" w:cstheme="minorHAnsi"/>
          <w:color w:val="000000"/>
        </w:rPr>
        <w:t xml:space="preserve"> </w:t>
      </w:r>
      <w:r w:rsidR="007B7C56" w:rsidRPr="007B7C56">
        <w:rPr>
          <w:rFonts w:eastAsia="Times New Roman" w:cstheme="minorHAnsi"/>
          <w:color w:val="000000"/>
        </w:rPr>
        <w:t xml:space="preserve">Approved by the Senate 34-15, sending it to the House, where it is assigned to the House Ways and Means Committee. </w:t>
      </w:r>
      <w:r w:rsidR="007B7C56">
        <w:rPr>
          <w:rFonts w:eastAsia="Times New Roman" w:cstheme="minorHAnsi"/>
          <w:color w:val="000000"/>
        </w:rPr>
        <w:t xml:space="preserve">UEN is opposed. </w:t>
      </w:r>
    </w:p>
    <w:p w14:paraId="08613860" w14:textId="77777777" w:rsidR="007B7C56" w:rsidRDefault="007B7C56" w:rsidP="007B7C56">
      <w:pPr>
        <w:spacing w:after="0" w:line="240" w:lineRule="auto"/>
      </w:pPr>
    </w:p>
    <w:p w14:paraId="295A8778" w14:textId="68E5BF3C" w:rsidR="007B7C56" w:rsidRDefault="00F44BEF" w:rsidP="007B7C56">
      <w:pPr>
        <w:spacing w:after="120" w:line="240" w:lineRule="auto"/>
        <w:rPr>
          <w:b/>
          <w:sz w:val="24"/>
        </w:rPr>
      </w:pPr>
      <w:hyperlink r:id="rId20" w:history="1">
        <w:r w:rsidR="007B7C56" w:rsidRPr="006325F8">
          <w:rPr>
            <w:rStyle w:val="Hyperlink"/>
            <w:b/>
          </w:rPr>
          <w:t>HF 2487</w:t>
        </w:r>
      </w:hyperlink>
      <w:r w:rsidR="007B7C56" w:rsidRPr="006325F8">
        <w:rPr>
          <w:b/>
        </w:rPr>
        <w:t xml:space="preserve"> Reporting Grooming Behavior: </w:t>
      </w:r>
      <w:r w:rsidR="007B7C56">
        <w:t>Adds grooming behavior to the kinds of discipline taken against teachers that must be reported to the BOEE. Defines such behavior by teachers. Adds Investigation provisions. Requires the BOEE to include the number of investigations of school employees who are not licensed or holders of certificates or authorizations that are referred to law enforcement in its annual reports. Includes protections for personal information. Requires the use of a unique identifier so that an investigation can be searched on the BOEE website but limits who can search. The House approved the bill as amended 99-0; the Senate amended the language to specify that grooming behavior would include a sexual rather than romantic relationship and specified that teacher use of alcohol or illegal drugs on school property or during school events is also a violation. The Senate amended and approved the bill, 49-0, sending it back to the House.</w:t>
      </w:r>
      <w:r w:rsidR="009F7B9E">
        <w:t xml:space="preserve"> </w:t>
      </w:r>
      <w:r w:rsidR="007B7C56">
        <w:t>UEN is undecided.</w:t>
      </w:r>
    </w:p>
    <w:p w14:paraId="0FDD7D55" w14:textId="7277C2C7" w:rsidR="007B7C56" w:rsidRDefault="007B7C56" w:rsidP="007B7C56">
      <w:pPr>
        <w:spacing w:line="240" w:lineRule="auto"/>
      </w:pPr>
      <w:r w:rsidRPr="007B7C56">
        <w:rPr>
          <w:b/>
        </w:rPr>
        <w:t>DE Director:</w:t>
      </w:r>
      <w:r>
        <w:t xml:space="preserve"> Governor’s Appointee to the Department of Education, </w:t>
      </w:r>
      <w:r w:rsidRPr="007B7C56">
        <w:t xml:space="preserve">McKenzie Snow, </w:t>
      </w:r>
      <w:r>
        <w:t xml:space="preserve">was confirmed by the Senate, on a vote of 34-15, as the </w:t>
      </w:r>
      <w:r w:rsidRPr="007B7C56">
        <w:t>Director of the Department of Education</w:t>
      </w:r>
      <w:r>
        <w:t xml:space="preserve">. </w:t>
      </w:r>
    </w:p>
    <w:p w14:paraId="777839D6" w14:textId="77777777" w:rsidR="002E79A8" w:rsidRPr="007B7C56" w:rsidRDefault="002E79A8" w:rsidP="007B7C56">
      <w:pPr>
        <w:spacing w:line="240" w:lineRule="auto"/>
      </w:pPr>
    </w:p>
    <w:bookmarkEnd w:id="1"/>
    <w:p w14:paraId="68363287" w14:textId="09864B03" w:rsidR="00184D0E" w:rsidRPr="00184D0E" w:rsidRDefault="00184D0E" w:rsidP="007F7E34">
      <w:pPr>
        <w:spacing w:after="120" w:line="240" w:lineRule="auto"/>
        <w:rPr>
          <w:b/>
          <w:sz w:val="24"/>
        </w:rPr>
      </w:pPr>
      <w:r w:rsidRPr="00184D0E">
        <w:rPr>
          <w:b/>
          <w:sz w:val="24"/>
        </w:rPr>
        <w:t>Finishing the Session</w:t>
      </w:r>
    </w:p>
    <w:p w14:paraId="281FC0FF" w14:textId="01B06F76" w:rsidR="00BD54F2" w:rsidRDefault="003E2555" w:rsidP="007F7E34">
      <w:pPr>
        <w:spacing w:after="120" w:line="240" w:lineRule="auto"/>
        <w:rPr>
          <w:rFonts w:cstheme="minorHAnsi"/>
        </w:rPr>
      </w:pPr>
      <w:r w:rsidRPr="000C5BC4">
        <w:rPr>
          <w:rFonts w:cstheme="minorHAnsi"/>
        </w:rPr>
        <w:t xml:space="preserve">See the </w:t>
      </w:r>
      <w:hyperlink r:id="rId21" w:history="1">
        <w:r w:rsidRPr="00184D0E">
          <w:rPr>
            <w:rStyle w:val="Hyperlink"/>
            <w:rFonts w:cstheme="minorHAnsi"/>
          </w:rPr>
          <w:t xml:space="preserve">March 15 </w:t>
        </w:r>
        <w:r w:rsidR="00184D0E" w:rsidRPr="00184D0E">
          <w:rPr>
            <w:rStyle w:val="Hyperlink"/>
            <w:rFonts w:cstheme="minorHAnsi"/>
          </w:rPr>
          <w:t>UEN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w:t>
      </w:r>
      <w:r w:rsidR="007B7C56">
        <w:rPr>
          <w:rFonts w:cstheme="minorHAnsi"/>
        </w:rPr>
        <w:t>move</w:t>
      </w:r>
      <w:r w:rsidR="000C5BC4" w:rsidRPr="000C5BC4">
        <w:rPr>
          <w:rFonts w:cstheme="minorHAnsi"/>
        </w:rPr>
        <w:t xml:space="preserve"> appropriations bills </w:t>
      </w:r>
      <w:r w:rsidR="007B7C56">
        <w:rPr>
          <w:rFonts w:cstheme="minorHAnsi"/>
        </w:rPr>
        <w:t xml:space="preserve">forward and come to consensus between the House and Senate budget targets and individual line item appropriations. </w:t>
      </w:r>
      <w:r w:rsidR="000C5BC4">
        <w:rPr>
          <w:rFonts w:cstheme="minorHAnsi"/>
        </w:rPr>
        <w:t>They must</w:t>
      </w:r>
      <w:r w:rsidR="000C5BC4" w:rsidRPr="000C5BC4">
        <w:rPr>
          <w:rFonts w:cstheme="minorHAnsi"/>
        </w:rPr>
        <w:t xml:space="preserve"> approve whatever additional tax policy they intend to pass. Sta</w:t>
      </w:r>
      <w:r w:rsidR="000C5BC4">
        <w:rPr>
          <w:rFonts w:cstheme="minorHAnsi"/>
        </w:rPr>
        <w:t>y</w:t>
      </w:r>
      <w:r w:rsidR="000C5BC4" w:rsidRPr="000C5BC4">
        <w:rPr>
          <w:rFonts w:cstheme="minorHAnsi"/>
        </w:rPr>
        <w:t xml:space="preserve"> attentive </w:t>
      </w:r>
      <w:r w:rsidR="007B7C56">
        <w:rPr>
          <w:rFonts w:cstheme="minorHAnsi"/>
        </w:rPr>
        <w:t>to your email inbox this week</w:t>
      </w:r>
      <w:r w:rsidR="000C5BC4" w:rsidRPr="000C5BC4">
        <w:rPr>
          <w:rFonts w:cstheme="minorHAnsi"/>
        </w:rPr>
        <w:t xml:space="preserve"> in case some bad policies come back as amendments.</w:t>
      </w:r>
      <w:r w:rsidR="006B5947">
        <w:rPr>
          <w:rFonts w:cstheme="minorHAnsi"/>
        </w:rPr>
        <w:t xml:space="preserve"> </w:t>
      </w:r>
      <w:r w:rsidR="000C5BC4">
        <w:rPr>
          <w:rFonts w:cstheme="minorHAnsi"/>
        </w:rPr>
        <w:t xml:space="preserve">Watch for moments to thank legislators for </w:t>
      </w:r>
      <w:r w:rsidR="00184D0E">
        <w:rPr>
          <w:rFonts w:cstheme="minorHAnsi"/>
        </w:rPr>
        <w:t>their work</w:t>
      </w:r>
      <w:r w:rsidR="000C5BC4">
        <w:rPr>
          <w:rFonts w:cstheme="minorHAnsi"/>
        </w:rPr>
        <w:t xml:space="preserve"> that supports your school district staff, students and communities. </w:t>
      </w:r>
    </w:p>
    <w:p w14:paraId="7FC6D113" w14:textId="77777777" w:rsidR="002E79A8" w:rsidRDefault="002E79A8" w:rsidP="007F7E34">
      <w:pPr>
        <w:spacing w:after="120" w:line="240" w:lineRule="auto"/>
        <w:rPr>
          <w:rFonts w:cstheme="minorHAnsi"/>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6F0FBBC8"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22"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unlikely 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w:t>
      </w:r>
      <w:r w:rsidR="00F537FB" w:rsidRPr="005D0870">
        <w:rPr>
          <w:rFonts w:asciiTheme="minorHAnsi" w:hAnsiTheme="minorHAnsi" w:cstheme="minorHAnsi"/>
          <w:sz w:val="22"/>
          <w:szCs w:val="22"/>
        </w:rPr>
        <w:lastRenderedPageBreak/>
        <w:t xml:space="preserve">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3"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4"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2F6EBD">
          <w:footerReference w:type="default" r:id="rId25"/>
          <w:headerReference w:type="first" r:id="rId26"/>
          <w:footerReference w:type="first" r:id="rId27"/>
          <w:type w:val="continuous"/>
          <w:pgSz w:w="12240" w:h="15840"/>
          <w:pgMar w:top="1440" w:right="1440" w:bottom="135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28"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9" w:history="1">
        <w:r w:rsidRPr="005D0870">
          <w:rPr>
            <w:rStyle w:val="Hyperlink"/>
            <w:rFonts w:cstheme="minorHAnsi"/>
          </w:rPr>
          <w:t>www.uen-ia.org/blogs-list</w:t>
        </w:r>
      </w:hyperlink>
      <w:r w:rsidRPr="005D0870">
        <w:rPr>
          <w:rFonts w:cstheme="minorHAnsi"/>
        </w:rPr>
        <w:t xml:space="preserve">. See the </w:t>
      </w:r>
      <w:hyperlink r:id="rId30"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13F26E15"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w:t>
      </w:r>
      <w:r w:rsidR="00E551BC" w:rsidRPr="005D0870">
        <w:rPr>
          <w:rFonts w:cstheme="minorHAnsi"/>
        </w:rPr>
        <w:t xml:space="preserve"> </w:t>
      </w:r>
      <w:r w:rsidRPr="005D0870">
        <w:rPr>
          <w:rFonts w:cstheme="minorHAnsi"/>
        </w:rPr>
        <w:br/>
      </w:r>
      <w:hyperlink r:id="rId31"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6BF15820" w14:textId="77777777" w:rsidR="00F1664D" w:rsidRDefault="00F1664D">
      <w:pPr>
        <w:rPr>
          <w:rFonts w:eastAsia="Times New Roman" w:cstheme="minorHAnsi"/>
          <w:b/>
          <w:color w:val="333333"/>
        </w:rPr>
      </w:pPr>
      <w:r>
        <w:rPr>
          <w:rFonts w:cstheme="minorHAnsi"/>
          <w:b/>
          <w:color w:val="333333"/>
        </w:rPr>
        <w:br w:type="page"/>
      </w:r>
    </w:p>
    <w:p w14:paraId="011F6938" w14:textId="761DAFE2"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lastRenderedPageBreak/>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32"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F44BEF" w:rsidP="00C36C73">
            <w:pPr>
              <w:jc w:val="center"/>
              <w:rPr>
                <w:rFonts w:cstheme="minorHAnsi"/>
              </w:rPr>
            </w:pPr>
            <w:hyperlink r:id="rId34"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F44BEF" w:rsidP="00C36C73">
            <w:pPr>
              <w:jc w:val="center"/>
              <w:rPr>
                <w:rFonts w:cstheme="minorHAnsi"/>
              </w:rPr>
            </w:pPr>
            <w:hyperlink r:id="rId36"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D31E7" w14:textId="77777777" w:rsidR="00F44BEF" w:rsidRDefault="00F44BEF">
      <w:pPr>
        <w:spacing w:after="0" w:line="240" w:lineRule="auto"/>
      </w:pPr>
      <w:r>
        <w:separator/>
      </w:r>
    </w:p>
  </w:endnote>
  <w:endnote w:type="continuationSeparator" w:id="0">
    <w:p w14:paraId="5C0E8BBB" w14:textId="77777777" w:rsidR="00F44BEF" w:rsidRDefault="00F44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F44BEF"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53CB1B00" w:rsidR="00CD3787" w:rsidRDefault="00CD3787" w:rsidP="004D12B7">
        <w:pPr>
          <w:pStyle w:val="Footer"/>
          <w:jc w:val="right"/>
        </w:pPr>
        <w:r>
          <w:t xml:space="preserve"> </w:t>
        </w:r>
        <w:r>
          <w:fldChar w:fldCharType="begin"/>
        </w:r>
        <w:r>
          <w:instrText xml:space="preserve"> PAGE   \* MERGEFORMAT </w:instrText>
        </w:r>
        <w:r>
          <w:fldChar w:fldCharType="separate"/>
        </w:r>
        <w:r w:rsidR="009A4D80">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F44BEF"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0C790885" w:rsidR="00CD3787" w:rsidRDefault="00CD3787" w:rsidP="004D12B7">
        <w:pPr>
          <w:pStyle w:val="Footer"/>
          <w:jc w:val="right"/>
        </w:pPr>
        <w:r>
          <w:t xml:space="preserve"> </w:t>
        </w:r>
        <w:r>
          <w:fldChar w:fldCharType="begin"/>
        </w:r>
        <w:r>
          <w:instrText xml:space="preserve"> PAGE   \* MERGEFORMAT </w:instrText>
        </w:r>
        <w:r>
          <w:fldChar w:fldCharType="separate"/>
        </w:r>
        <w:r w:rsidR="009A4D8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DB58D" w14:textId="77777777" w:rsidR="00F44BEF" w:rsidRDefault="00F44BEF">
      <w:pPr>
        <w:spacing w:after="0" w:line="240" w:lineRule="auto"/>
      </w:pPr>
      <w:r>
        <w:separator/>
      </w:r>
    </w:p>
  </w:footnote>
  <w:footnote w:type="continuationSeparator" w:id="0">
    <w:p w14:paraId="299A273D" w14:textId="77777777" w:rsidR="00F44BEF" w:rsidRDefault="00F44B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kFAHVMta0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8CB"/>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39"/>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3A67"/>
    <w:rsid w:val="007B6D2F"/>
    <w:rsid w:val="007B6DCC"/>
    <w:rsid w:val="007B6FF0"/>
    <w:rsid w:val="007B7919"/>
    <w:rsid w:val="007B7AEC"/>
    <w:rsid w:val="007B7C56"/>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118"/>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24D9"/>
    <w:rsid w:val="00915875"/>
    <w:rsid w:val="00915FDE"/>
    <w:rsid w:val="00916727"/>
    <w:rsid w:val="00917431"/>
    <w:rsid w:val="0091759D"/>
    <w:rsid w:val="009219C3"/>
    <w:rsid w:val="00923320"/>
    <w:rsid w:val="00923575"/>
    <w:rsid w:val="00923BA9"/>
    <w:rsid w:val="009255B9"/>
    <w:rsid w:val="00925B24"/>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4D80"/>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46A7"/>
    <w:rsid w:val="00AD5719"/>
    <w:rsid w:val="00AD65D5"/>
    <w:rsid w:val="00AE0C4A"/>
    <w:rsid w:val="00AE16BB"/>
    <w:rsid w:val="00AE1AD5"/>
    <w:rsid w:val="00AE4D35"/>
    <w:rsid w:val="00AE58A7"/>
    <w:rsid w:val="00AE7A77"/>
    <w:rsid w:val="00AF2A57"/>
    <w:rsid w:val="00AF3528"/>
    <w:rsid w:val="00AF6002"/>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348AD"/>
    <w:rsid w:val="00F40539"/>
    <w:rsid w:val="00F432CE"/>
    <w:rsid w:val="00F44BEF"/>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2024/03/28/iowa-house-senate-release-competing-budget-targets-for-next-fiscal-year/?emci=94a84a8a-9cef-ee11-aaf%E2%80%A6" TargetMode="External"/><Relationship Id="rId13" Type="http://schemas.openxmlformats.org/officeDocument/2006/relationships/hyperlink" Target="https://www.legis.iowa.gov/legislation/BillBook?ga=90&amp;ba=hf2393" TargetMode="External"/><Relationship Id="rId18" Type="http://schemas.openxmlformats.org/officeDocument/2006/relationships/hyperlink" Target="https://www.legis.iowa.gov/legislation/BillBook?ga=90&amp;ba=hf2278"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uen-ia.org/system/files/Public/2024-Reports/UEN%20Weekly%20Report%202024.03.15.docx" TargetMode="External"/><Relationship Id="rId34" Type="http://schemas.openxmlformats.org/officeDocument/2006/relationships/hyperlink" Target="file:///C:\Users\Margaret\Downloads\thepublicprogress.com" TargetMode="External"/><Relationship Id="rId7" Type="http://schemas.openxmlformats.org/officeDocument/2006/relationships/endnotes" Target="endnotes.xml"/><Relationship Id="rId12" Type="http://schemas.openxmlformats.org/officeDocument/2006/relationships/hyperlink" Target="https://www.pearsonassessments.com/large-scale-assessments/k-12-large-scale-assessments/teacher-licensure---performance-assessment/foundations-of-reading.html" TargetMode="External"/><Relationship Id="rId17" Type="http://schemas.openxmlformats.org/officeDocument/2006/relationships/hyperlink" Target="https://www.legis.iowa.gov/legislation/BillBook?ga=90&amp;ba=hf2465" TargetMode="External"/><Relationship Id="rId25" Type="http://schemas.openxmlformats.org/officeDocument/2006/relationships/footer" Target="footer1.xm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ga=90&amp;ba=sf2331" TargetMode="External"/><Relationship Id="rId20" Type="http://schemas.openxmlformats.org/officeDocument/2006/relationships/hyperlink" Target="https://www.legis.iowa.gov/legislation/BillBook?ga=90&amp;ba=hf2487" TargetMode="External"/><Relationship Id="rId29" Type="http://schemas.openxmlformats.org/officeDocument/2006/relationships/hyperlink" Target="http://www.uen-ia.org/blog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18" TargetMode="External"/><Relationship Id="rId24" Type="http://schemas.openxmlformats.org/officeDocument/2006/relationships/hyperlink" Target="https://www.legis.iowa.gov/legislators/find" TargetMode="External"/><Relationship Id="rId32" Type="http://schemas.openxmlformats.org/officeDocument/2006/relationships/hyperlink" Target="https://www.uen-ia.org/uen-sponsor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90&amp;ba=HF2653" TargetMode="External"/><Relationship Id="rId23" Type="http://schemas.openxmlformats.org/officeDocument/2006/relationships/hyperlink" Target="http://www.iowaschoolfinance.com/legislative_bios" TargetMode="External"/><Relationship Id="rId28" Type="http://schemas.openxmlformats.org/officeDocument/2006/relationships/hyperlink" Target="http://www.uen-ia.org" TargetMode="External"/><Relationship Id="rId36" Type="http://schemas.openxmlformats.org/officeDocument/2006/relationships/hyperlink" Target="http://www.solutiontree.com/st-states/iowa" TargetMode="External"/><Relationship Id="rId10" Type="http://schemas.openxmlformats.org/officeDocument/2006/relationships/image" Target="media/image1.png"/><Relationship Id="rId19" Type="http://schemas.openxmlformats.org/officeDocument/2006/relationships/hyperlink" Target="https://www.legis.iowa.gov/legislation/BillBook?ga=90&amp;ba=SJR2004" TargetMode="External"/><Relationship Id="rId31"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90&amp;ba=ssb3201" TargetMode="External"/><Relationship Id="rId14" Type="http://schemas.openxmlformats.org/officeDocument/2006/relationships/hyperlink" Target="https://www.legis.iowa.gov/legislation/BillBook?ga=90&amp;ba=hf2615" TargetMode="External"/><Relationship Id="rId22" Type="http://schemas.openxmlformats.org/officeDocument/2006/relationships/hyperlink" Target="https://www.legis.iowa.gov/legislation/BillBook?ga=90&amp;ba=SF%202383" TargetMode="External"/><Relationship Id="rId27" Type="http://schemas.openxmlformats.org/officeDocument/2006/relationships/footer" Target="footer2.xml"/><Relationship Id="rId30" Type="http://schemas.openxmlformats.org/officeDocument/2006/relationships/hyperlink" Target="https://www.uen-ia.org/advocacy-handbook" TargetMode="External"/><Relationship Id="rId35"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457EC-AC01-4AC2-88DE-08C238075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374</Words>
  <Characters>1353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3-15T18:30:00Z</cp:lastPrinted>
  <dcterms:created xsi:type="dcterms:W3CDTF">2024-04-05T02:21:00Z</dcterms:created>
  <dcterms:modified xsi:type="dcterms:W3CDTF">2024-04-05T02:24:00Z</dcterms:modified>
</cp:coreProperties>
</file>